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6"/>
        <w:gridCol w:w="422"/>
        <w:gridCol w:w="2693"/>
        <w:gridCol w:w="6802"/>
      </w:tblGrid>
      <w:tr w:rsidRPr="00FF6B5A" w:rsidR="00A77341" w:rsidTr="5D829FD6"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5D829FD6"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5D829FD6"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5D829FD6"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5D829FD6"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5D829FD6"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5D829FD6"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5D829FD6"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2A7D12" w14:paraId="52B408C2"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5D829FD6"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5D829FD6"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5D829FD6"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2A7D12" w14:paraId="1B2C79EB"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A77341" w14:paraId="144DDA4E" w14:textId="67F05EDE">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984405">
              <w:rPr>
                <w:rFonts w:ascii="Calibri" w:hAnsi="Calibri" w:eastAsia="Times New Roman" w:cs="Times New Roman"/>
                <w:color w:val="000000"/>
                <w:lang w:eastAsia="sk-SK"/>
              </w:rPr>
              <w:t>Vyšný</w:t>
            </w:r>
          </w:p>
        </w:tc>
      </w:tr>
      <w:tr w:rsidRPr="00FF6B5A" w:rsidR="00A77341" w:rsidTr="5D829FD6"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4A5FF3D5"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6D35C39A">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984405">
              <w:rPr>
                <w:rFonts w:ascii="Calibri" w:hAnsi="Calibri" w:eastAsia="Times New Roman" w:cs="Times New Roman"/>
                <w:color w:val="000000"/>
                <w:lang w:eastAsia="sk-SK"/>
              </w:rPr>
              <w:t>Peter</w:t>
            </w:r>
          </w:p>
        </w:tc>
      </w:tr>
      <w:tr w:rsidRPr="00FF6B5A" w:rsidR="00A77341" w:rsidTr="5D829FD6"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075F84E7"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32133ACB">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984405">
              <w:rPr>
                <w:rFonts w:ascii="Calibri" w:hAnsi="Calibri" w:eastAsia="Times New Roman" w:cs="Times New Roman"/>
                <w:color w:val="000000"/>
                <w:lang w:eastAsia="sk-SK"/>
              </w:rPr>
              <w:t>doc. JUDr.,</w:t>
            </w:r>
            <w:r>
              <w:rPr>
                <w:rFonts w:ascii="Calibri" w:hAnsi="Calibri" w:eastAsia="Times New Roman" w:cs="Times New Roman"/>
                <w:color w:val="000000"/>
                <w:lang w:eastAsia="sk-SK"/>
              </w:rPr>
              <w:t xml:space="preserve"> PhD.</w:t>
            </w:r>
            <w:r w:rsidR="00984405">
              <w:rPr>
                <w:rFonts w:ascii="Calibri" w:hAnsi="Calibri" w:eastAsia="Times New Roman" w:cs="Times New Roman"/>
                <w:color w:val="000000"/>
                <w:lang w:eastAsia="sk-SK"/>
              </w:rPr>
              <w:t xml:space="preserve">, Ph.D. </w:t>
            </w:r>
          </w:p>
        </w:tc>
      </w:tr>
      <w:tr w:rsidRPr="00FF6B5A" w:rsidR="00A77341" w:rsidTr="5D829FD6"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1B31B73D"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9942EF" w14:paraId="5D4F6391" w14:textId="2E472180">
            <w:pPr>
              <w:spacing w:after="0" w:line="240" w:lineRule="auto"/>
              <w:rPr>
                <w:rFonts w:ascii="Calibri" w:hAnsi="Calibri" w:eastAsia="Times New Roman" w:cs="Times New Roman"/>
                <w:color w:val="000000"/>
                <w:lang w:eastAsia="sk-SK"/>
              </w:rPr>
            </w:pPr>
            <w:r w:rsidRPr="009942EF">
              <w:rPr>
                <w:rFonts w:ascii="Calibri" w:hAnsi="Calibri" w:eastAsia="Times New Roman" w:cs="Times New Roman"/>
                <w:color w:val="000000"/>
                <w:lang w:eastAsia="sk-SK"/>
              </w:rPr>
              <w:t>https://www.portalvs.sk/regzam/detail/8778</w:t>
            </w:r>
          </w:p>
        </w:tc>
      </w:tr>
      <w:tr w:rsidRPr="00FF6B5A" w:rsidR="00A77341" w:rsidTr="5D829FD6"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4B00FE9C" w14:textId="77777777">
            <w:pPr>
              <w:spacing w:after="0" w:line="240" w:lineRule="auto"/>
              <w:rPr>
                <w:rFonts w:ascii="Calibri" w:hAnsi="Calibri" w:eastAsia="Times New Roman" w:cs="Times New Roman"/>
                <w:lang w:eastAsia="sk-SK"/>
              </w:rPr>
            </w:pPr>
            <w:hyperlink w:history="1" w:anchor="'poznamky_explanatory notes'!A1" r:id="rId15">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A77341" w:rsidP="00EF2555" w:rsidRDefault="00A77341" w14:paraId="00347C2B" w14:textId="5E4E0D18">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Pr="003B291A">
              <w:t>Študijný program Teória a dejiny štátu a práva, 3. stupeň / Third degree study programe "Theory and history of state and law</w:t>
            </w:r>
            <w:r w:rsidRPr="003B291A" w:rsidR="00984405">
              <w:t>"</w:t>
            </w:r>
          </w:p>
        </w:tc>
      </w:tr>
      <w:tr w:rsidRPr="00FF6B5A" w:rsidR="00A77341" w:rsidTr="5D829FD6"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5D829FD6" w:rsidRDefault="00A77341" w14:paraId="2C48F8DC" w14:textId="70D2A3D6">
            <w:pPr>
              <w:pStyle w:val="Normlny"/>
              <w:spacing w:after="0" w:line="240" w:lineRule="auto"/>
              <w:rPr>
                <w:rFonts w:ascii="Calibri" w:hAnsi="Calibri" w:eastAsia="Calibri" w:cs="Calibri"/>
                <w:noProof w:val="0"/>
                <w:sz w:val="22"/>
                <w:szCs w:val="22"/>
                <w:lang w:val="sk-SK"/>
              </w:rPr>
            </w:pPr>
            <w:r w:rsidRPr="5D829FD6" w:rsidR="00577571">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00EF2555" w:rsidRDefault="00A07F34" w14:paraId="067FEA4A" w14:textId="3C4B991A">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A-</w:t>
            </w:r>
          </w:p>
        </w:tc>
      </w:tr>
      <w:tr w:rsidRPr="00FF6B5A" w:rsidR="00A77341" w:rsidTr="5D829FD6"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2A7D12" w14:paraId="4C1C55D4" w14:textId="77777777">
            <w:pPr>
              <w:spacing w:after="0" w:line="240" w:lineRule="auto"/>
              <w:rPr>
                <w:rFonts w:ascii="Calibri" w:hAnsi="Calibri" w:eastAsia="Times New Roman" w:cs="Times New Roman"/>
                <w:i/>
                <w:iCs/>
                <w:color w:val="808080"/>
                <w:lang w:eastAsia="sk-SK"/>
              </w:rPr>
            </w:pPr>
            <w:hyperlink w:history="1" w:anchor="Expl.OCA6!A1" r:id="rId16">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 xml:space="preserve">iný </w:t>
            </w:r>
            <w:r w:rsidRPr="00087B3E">
              <w:rPr>
                <w:rFonts w:ascii="Calibri" w:hAnsi="Calibri" w:eastAsia="Times New Roman" w:cs="Times New Roman"/>
                <w:b/>
                <w:color w:val="000000"/>
                <w:sz w:val="16"/>
                <w:szCs w:val="16"/>
                <w:lang w:eastAsia="sk-SK"/>
              </w:rPr>
              <w:lastRenderedPageBreak/>
              <w:t>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5784224F">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lastRenderedPageBreak/>
              <w:t> </w:t>
            </w:r>
            <w:r w:rsidR="00A07F34">
              <w:rPr>
                <w:rStyle w:val="normaltextrun"/>
                <w:rFonts w:ascii="Calibri" w:hAnsi="Calibri" w:cs="Calibri"/>
                <w:color w:val="000000"/>
                <w:shd w:val="clear" w:color="auto" w:fill="FFFFFF"/>
              </w:rPr>
              <w:t>pedagogický</w:t>
            </w:r>
            <w:r>
              <w:rPr>
                <w:rStyle w:val="normaltextrun"/>
                <w:rFonts w:ascii="Calibri" w:hAnsi="Calibri" w:cs="Calibri"/>
                <w:color w:val="000000"/>
                <w:shd w:val="clear" w:color="auto" w:fill="FFFFFF"/>
              </w:rPr>
              <w:t xml:space="preserve"> výstup / </w:t>
            </w:r>
            <w:r w:rsidR="00A07F34">
              <w:rPr>
                <w:rStyle w:val="spellingerror"/>
                <w:rFonts w:ascii="Calibri" w:hAnsi="Calibri" w:cs="Calibri"/>
                <w:color w:val="000000"/>
                <w:shd w:val="clear" w:color="auto" w:fill="FFFFFF"/>
              </w:rPr>
              <w:t>pedagogical</w:t>
            </w:r>
            <w:r>
              <w:rPr>
                <w:rStyle w:val="normaltextrun"/>
                <w:rFonts w:ascii="Calibri" w:hAnsi="Calibri" w:cs="Calibri"/>
                <w:color w:val="000000"/>
                <w:shd w:val="clear" w:color="auto" w:fill="FFFFFF"/>
              </w:rPr>
              <w:t> output</w:t>
            </w:r>
          </w:p>
        </w:tc>
      </w:tr>
      <w:tr w:rsidRPr="00FF6B5A" w:rsidR="00A77341" w:rsidTr="5D829FD6"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EF2555" w:rsidRDefault="00A77341" w14:paraId="144F286D" w14:textId="34870F50">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19</w:t>
            </w:r>
          </w:p>
        </w:tc>
      </w:tr>
      <w:tr w:rsidRPr="00FF6B5A" w:rsidR="00A77341" w:rsidTr="5D829FD6"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2B650C1A"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A77341" w:rsidR="00A77341" w:rsidP="00EF2555" w:rsidRDefault="00A07F34" w14:paraId="5E8E19A2" w14:textId="582176E3">
            <w:pPr>
              <w:shd w:val="clear" w:color="auto" w:fill="FFFFFF"/>
              <w:spacing w:after="0" w:line="240" w:lineRule="auto"/>
              <w:rPr>
                <w:rFonts w:eastAsia="Times New Roman" w:cstheme="minorHAnsi"/>
                <w:color w:val="000000"/>
                <w:lang w:eastAsia="sk-SK"/>
              </w:rPr>
            </w:pPr>
            <w:r w:rsidRPr="00A07F34">
              <w:rPr>
                <w:rFonts w:eastAsia="Times New Roman" w:cstheme="minorHAnsi"/>
                <w:color w:val="000000"/>
                <w:lang w:eastAsia="sk-SK"/>
              </w:rPr>
              <w:t>ID: 142515 | Svetové dejiny štátu a práva [textový dokument (print)] / Vyšný, Peter [Autor, 100%] ; Gábriš, Tomáš [Recenzent] ; Puchovský, Ján [Recenzent] ; Siskovič, Štefan [Recenzent] ; Martišková, Monika [Recenzent]. – 2. rozš. vyd. – Trnava (Slovensko) : Trnavská univerzita v Trnave. Typi Universitatis Tyrnaviensis, spoločné pracovisko Trnavskej univerzity v Trnave a Vedy, vydavateľstva Slovenskej akadémie vied, 2019. – 370 s. [tlačená forma]. – ISBN 978-80-568-0195-6</w:t>
            </w:r>
          </w:p>
        </w:tc>
      </w:tr>
      <w:tr w:rsidRPr="00FF6B5A" w:rsidR="00A77341" w:rsidTr="5D829FD6"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54E0E790"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A07F34" w14:paraId="5320722D" w14:textId="1B20E702">
            <w:pPr>
              <w:spacing w:after="0" w:line="240" w:lineRule="auto"/>
              <w:rPr>
                <w:rFonts w:eastAsia="Times New Roman" w:cstheme="minorHAnsi"/>
                <w:lang w:eastAsia="sk-SK"/>
              </w:rPr>
            </w:pPr>
            <w:r w:rsidRPr="00A07F34">
              <w:rPr>
                <w:rFonts w:eastAsia="Times New Roman" w:cstheme="minorHAnsi"/>
                <w:lang w:eastAsia="sk-SK"/>
              </w:rPr>
              <w:t>https://app.crepc.sk/?fn=ResultFormChildK9FPQ&amp;seo=CREP%C4%8C-Zoznam-z%C3%A1znamov</w:t>
            </w:r>
          </w:p>
        </w:tc>
      </w:tr>
      <w:tr w:rsidRPr="00FF6B5A" w:rsidR="00A77341" w:rsidTr="5D829FD6"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5D829FD6"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2A7D12" w14:paraId="015E8E6E" w14:textId="77777777">
            <w:pPr>
              <w:spacing w:after="0" w:line="240" w:lineRule="auto"/>
              <w:rPr>
                <w:rFonts w:ascii="Calibri" w:hAnsi="Calibri" w:eastAsia="Times New Roman" w:cs="Times New Roman"/>
                <w:lang w:eastAsia="sk-SK"/>
              </w:rPr>
            </w:pPr>
            <w:hyperlink w:history="1" w:anchor="'poznamky_explanatory notes'!A1" r:id="rId19">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5D829FD6"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x</w:t>
            </w:r>
          </w:p>
        </w:tc>
      </w:tr>
      <w:tr w:rsidRPr="00FF6B5A" w:rsidR="00A77341" w:rsidTr="5D829FD6"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2A7D12" w14:paraId="683A5E08" w14:textId="77777777">
            <w:pPr>
              <w:spacing w:after="0" w:line="240" w:lineRule="auto"/>
              <w:rPr>
                <w:rFonts w:ascii="Calibri" w:hAnsi="Calibri" w:eastAsia="Times New Roman" w:cs="Times New Roman"/>
                <w:lang w:eastAsia="sk-SK"/>
              </w:rPr>
            </w:pPr>
            <w:hyperlink w:history="1" w:anchor="Expl.OCA12!A1" r:id="rId20">
              <w:r w:rsidRPr="00FF6B5A" w:rsidR="00A77341">
                <w:rPr>
                  <w:rFonts w:ascii="Calibri" w:hAnsi="Calibri" w:eastAsia="Times New Roman" w:cs="Times New Roman"/>
                  <w:lang w:eastAsia="sk-SK"/>
                </w:rPr>
                <w:t xml:space="preserve">OCA12. Typ výstupu (ak nie je výstup registrovaný v CREPČ alebo CREUČ) / Type of the output (if the output </w:t>
              </w:r>
              <w:r w:rsidRPr="00FF6B5A" w:rsidR="00A77341">
                <w:rPr>
                  <w:rFonts w:ascii="Calibri" w:hAnsi="Calibri" w:eastAsia="Times New Roman" w:cs="Times New Roman"/>
                  <w:lang w:eastAsia="sk-SK"/>
                </w:rPr>
                <w:lastRenderedPageBreak/>
                <w:t>is not registered in CRPA or 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lastRenderedPageBreak/>
              <w:t> </w:t>
            </w:r>
            <w:r w:rsidRPr="00087B3E">
              <w:rPr>
                <w:rFonts w:ascii="Calibri" w:hAnsi="Calibri" w:eastAsia="Times New Roman" w:cs="Times New Roman"/>
                <w:iCs/>
                <w:color w:val="000000"/>
                <w:lang w:eastAsia="sk-SK"/>
              </w:rPr>
              <w:t>x</w:t>
            </w:r>
          </w:p>
        </w:tc>
      </w:tr>
      <w:tr w:rsidRPr="00FF6B5A" w:rsidR="00A77341" w:rsidTr="5D829FD6"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A77341" w14:paraId="3D72246C" w14:textId="7BAC7287">
            <w:pPr>
              <w:spacing w:after="0" w:line="240" w:lineRule="auto"/>
              <w:rPr>
                <w:rFonts w:ascii="Calibri" w:hAnsi="Calibri" w:eastAsia="Times New Roman" w:cs="Times New Roman"/>
                <w:color w:val="000000"/>
                <w:lang w:eastAsia="sk-SK"/>
              </w:rPr>
            </w:pPr>
          </w:p>
        </w:tc>
      </w:tr>
      <w:tr w:rsidRPr="00FF6B5A" w:rsidR="00A77341" w:rsidTr="5D829FD6"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5D829FD6"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2A7D12" w14:paraId="537851EB"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Anotácia výstupu s kontextovými informáciami týkajúcimi sa opisu tvorivého procesu a obsahu tvorivej 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5D829FD6"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2A7D12" w14:paraId="367AAC62" w14:textId="77777777">
            <w:pPr>
              <w:spacing w:after="0" w:line="240" w:lineRule="auto"/>
              <w:rPr>
                <w:rFonts w:ascii="Calibri" w:hAnsi="Calibri" w:eastAsia="Times New Roman" w:cs="Times New Roman"/>
                <w:lang w:eastAsia="sk-SK"/>
              </w:rPr>
            </w:pPr>
            <w:hyperlink w:history="1" w:anchor="'poznamky_explanatory notes'!A1" r:id="rId22">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A504F9" w:rsidP="00EF2555" w:rsidRDefault="00E01CAF" w14:paraId="1B33FF60" w14:textId="3BFB3E22">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w:t>
            </w:r>
            <w:r w:rsidRPr="00E01CAF">
              <w:rPr>
                <w:rFonts w:ascii="Calibri" w:hAnsi="Calibri" w:eastAsia="Times New Roman" w:cs="Times New Roman"/>
                <w:color w:val="000000"/>
                <w:lang w:val="en-GB" w:eastAsia="sk-SK"/>
              </w:rPr>
              <w:t xml:space="preserve">he pedagogical output (textbook) provides a solid overview of the world history of the state and law with an emphasis on the European area and the United States of America. The pedagogical output brings to a large extent new knowledge, which the author drew mostly from foreign </w:t>
            </w:r>
            <w:r>
              <w:rPr>
                <w:rFonts w:ascii="Calibri" w:hAnsi="Calibri" w:eastAsia="Times New Roman" w:cs="Times New Roman"/>
                <w:color w:val="000000"/>
                <w:lang w:val="en-GB" w:eastAsia="sk-SK"/>
              </w:rPr>
              <w:t xml:space="preserve">professional </w:t>
            </w:r>
            <w:r w:rsidRPr="00E01CAF">
              <w:rPr>
                <w:rFonts w:ascii="Calibri" w:hAnsi="Calibri" w:eastAsia="Times New Roman" w:cs="Times New Roman"/>
                <w:color w:val="000000"/>
                <w:lang w:val="en-GB" w:eastAsia="sk-SK"/>
              </w:rPr>
              <w:t>literature.</w:t>
            </w:r>
          </w:p>
        </w:tc>
      </w:tr>
      <w:tr w:rsidRPr="00FF6B5A" w:rsidR="00A77341" w:rsidTr="5D829FD6" w14:paraId="74BDFDA8" w14:textId="77777777">
        <w:trPr>
          <w:trHeight w:val="810"/>
        </w:trPr>
        <w:tc>
          <w:tcPr>
            <w:tcW w:w="0" w:type="auto"/>
            <w:shd w:val="clear" w:color="auto" w:fill="auto"/>
            <w:tcMar/>
            <w:vAlign w:val="bottom"/>
            <w:hideMark/>
          </w:tcPr>
          <w:p w:rsidRPr="00FF6B5A" w:rsidR="00A77341" w:rsidP="00EF2555" w:rsidRDefault="00A77341" w14:paraId="79B8BE7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 xml:space="preserve">Rozsah do 200 slov / Range up to </w:t>
            </w:r>
            <w:r w:rsidRPr="00FF6B5A">
              <w:rPr>
                <w:rFonts w:ascii="Calibri" w:hAnsi="Calibri" w:eastAsia="Times New Roman" w:cs="Times New Roman"/>
                <w:i/>
                <w:iCs/>
                <w:color w:val="808080"/>
                <w:lang w:eastAsia="sk-SK"/>
              </w:rPr>
              <w:lastRenderedPageBreak/>
              <w:t>200 words</w:t>
            </w:r>
          </w:p>
        </w:tc>
        <w:tc>
          <w:tcPr>
            <w:tcW w:w="0" w:type="auto"/>
            <w:shd w:val="clear" w:color="auto" w:fill="auto"/>
            <w:tcMar/>
            <w:hideMark/>
          </w:tcPr>
          <w:p w:rsidRPr="00E01CAF" w:rsidR="00E01CAF" w:rsidP="00E01CAF" w:rsidRDefault="00E01CAF" w14:paraId="1491DD4B" w14:textId="77777777">
            <w:pPr>
              <w:spacing w:after="0" w:line="240" w:lineRule="auto"/>
              <w:rPr>
                <w:rFonts w:ascii="Calibri" w:hAnsi="Calibri" w:eastAsia="Times New Roman" w:cs="Times New Roman"/>
                <w:color w:val="000000"/>
                <w:lang w:eastAsia="sk-SK"/>
              </w:rPr>
            </w:pPr>
            <w:r w:rsidRPr="00E01CAF">
              <w:rPr>
                <w:rFonts w:ascii="Calibri" w:hAnsi="Calibri" w:eastAsia="Times New Roman" w:cs="Times New Roman"/>
                <w:color w:val="000000"/>
                <w:lang w:eastAsia="sk-SK"/>
              </w:rPr>
              <w:lastRenderedPageBreak/>
              <w:t>2021 [3] PRUDOVIČ, M. Ústava rímskej republiky. - Praha : Nakladatelství Leges, 2021, s. 163. ISBN 978-80-7502-545-6</w:t>
            </w:r>
          </w:p>
          <w:p w:rsidRPr="00E01CAF" w:rsidR="00E01CAF" w:rsidP="00E01CAF" w:rsidRDefault="00E01CAF" w14:paraId="3AE33C45" w14:textId="77777777">
            <w:pPr>
              <w:spacing w:after="0" w:line="240" w:lineRule="auto"/>
              <w:rPr>
                <w:rFonts w:ascii="Calibri" w:hAnsi="Calibri" w:eastAsia="Times New Roman" w:cs="Times New Roman"/>
                <w:color w:val="000000"/>
                <w:lang w:eastAsia="sk-SK"/>
              </w:rPr>
            </w:pPr>
            <w:r w:rsidRPr="00E01CAF">
              <w:rPr>
                <w:rFonts w:ascii="Calibri" w:hAnsi="Calibri" w:eastAsia="Times New Roman" w:cs="Times New Roman"/>
                <w:color w:val="000000"/>
                <w:lang w:eastAsia="sk-SK"/>
              </w:rPr>
              <w:t xml:space="preserve">2021 [4] KRÁSNÁ, P. História ukladania trestov a uloženie trestu ako jeden z možných prostriedkov ovplyvňovania efektívnosti prípravného konania. In Viktoriová, J. – Blatnický, J. (zost.). Teória a prax dokazovania vo vyšetrovaní : zborník vedeckých prác. - Bratislava : Akadémia Policajného </w:t>
            </w:r>
            <w:r w:rsidRPr="00E01CAF">
              <w:rPr>
                <w:rFonts w:ascii="Calibri" w:hAnsi="Calibri" w:eastAsia="Times New Roman" w:cs="Times New Roman"/>
                <w:color w:val="000000"/>
                <w:lang w:eastAsia="sk-SK"/>
              </w:rPr>
              <w:lastRenderedPageBreak/>
              <w:t>zboru, 2021, s. 165. ISBN 978-80-8054-897-1.</w:t>
            </w:r>
          </w:p>
          <w:p w:rsidRPr="00E01CAF" w:rsidR="00E01CAF" w:rsidP="00E01CAF" w:rsidRDefault="00E01CAF" w14:paraId="273B846A" w14:textId="77777777">
            <w:pPr>
              <w:spacing w:after="0" w:line="240" w:lineRule="auto"/>
              <w:rPr>
                <w:rFonts w:ascii="Calibri" w:hAnsi="Calibri" w:eastAsia="Times New Roman" w:cs="Times New Roman"/>
                <w:color w:val="000000"/>
                <w:lang w:eastAsia="sk-SK"/>
              </w:rPr>
            </w:pPr>
            <w:r w:rsidRPr="00E01CAF">
              <w:rPr>
                <w:rFonts w:ascii="Calibri" w:hAnsi="Calibri" w:eastAsia="Times New Roman" w:cs="Times New Roman"/>
                <w:color w:val="000000"/>
                <w:lang w:eastAsia="sk-SK"/>
              </w:rPr>
              <w:t>2020 [6] PRUDOVIČ, M. Vyšný, Peter. Svetové dejiny štátu a práva. In Historia et theoria iuris [online], roč. 12, č. 1, 2020, s. 128-130. ISSN 1338-0753. Dostupné na: &lt;https://www.flaw.uniba.sk/fileadmin/praf/HTI_2020-I_nove.pdf&gt;</w:t>
            </w:r>
          </w:p>
          <w:p w:rsidRPr="00E01CAF" w:rsidR="00E01CAF" w:rsidP="00E01CAF" w:rsidRDefault="00E01CAF" w14:paraId="31538B1C" w14:textId="77777777">
            <w:pPr>
              <w:spacing w:after="0" w:line="240" w:lineRule="auto"/>
              <w:rPr>
                <w:rFonts w:ascii="Calibri" w:hAnsi="Calibri" w:eastAsia="Times New Roman" w:cs="Times New Roman"/>
                <w:color w:val="000000"/>
                <w:lang w:eastAsia="sk-SK"/>
              </w:rPr>
            </w:pPr>
            <w:r w:rsidRPr="00E01CAF">
              <w:rPr>
                <w:rFonts w:ascii="Calibri" w:hAnsi="Calibri" w:eastAsia="Times New Roman" w:cs="Times New Roman"/>
                <w:color w:val="000000"/>
                <w:lang w:eastAsia="sk-SK"/>
              </w:rPr>
              <w:t>2020 [6] LANCZOVÁ, I. Vyšný, P., Svetové dejiny štátu a práva / Ingrid Lanczová. In Právny obzor, roč. 103, č.1, 2020, s. 64-65. ISSN 0032-6984</w:t>
            </w:r>
          </w:p>
          <w:p w:rsidRPr="00FF6B5A" w:rsidR="00793B6A" w:rsidP="00E01CAF" w:rsidRDefault="00E01CAF" w14:paraId="3BF9AF11" w14:textId="6D0C7847">
            <w:pPr>
              <w:spacing w:after="0" w:line="240" w:lineRule="auto"/>
              <w:rPr>
                <w:rFonts w:ascii="Calibri" w:hAnsi="Calibri" w:eastAsia="Times New Roman" w:cs="Times New Roman"/>
                <w:color w:val="000000"/>
                <w:lang w:eastAsia="sk-SK"/>
              </w:rPr>
            </w:pPr>
            <w:r w:rsidRPr="00E01CAF">
              <w:rPr>
                <w:rFonts w:ascii="Calibri" w:hAnsi="Calibri" w:eastAsia="Times New Roman" w:cs="Times New Roman"/>
                <w:color w:val="000000"/>
                <w:lang w:eastAsia="sk-SK"/>
              </w:rPr>
              <w:t>2019 [4] MORAVČÍKOVÁ, M. Združovanie v cirkvách a náboženských spoločnostiach v modernom demokratickom právnom štáte. In Gajdošová, M. - Košičiarová, S. (eds.) Združenia osôb ako prvok demokracie a sloboda združovania. Trnava : Typi Universitatis Tyrnaviensis, 2019, s. 59,71. ISBN 978-80-568-0311-0. - Spôsob prístupu: http://ukftp.truni.sk/epc/15676.pdf</w:t>
            </w:r>
          </w:p>
        </w:tc>
      </w:tr>
      <w:tr w:rsidRPr="00FF6B5A" w:rsidR="00A77341" w:rsidTr="5D829FD6"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A77341" w:rsidP="00EF2555" w:rsidRDefault="00E01CAF" w14:paraId="6D8A59D5"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 xml:space="preserve">Pedagogický výstup systematicky približuje historické základy moderného/súčasného práva, a to tak verejného, ako aj súkromného. </w:t>
            </w:r>
          </w:p>
          <w:p w:rsidRPr="00687BCD" w:rsidR="00E01CAF" w:rsidP="00EF2555" w:rsidRDefault="00E01CAF" w14:paraId="6129B7F7" w14:textId="1271753A">
            <w:pPr>
              <w:spacing w:after="0" w:line="240" w:lineRule="auto"/>
              <w:rPr>
                <w:rFonts w:ascii="Calibri" w:hAnsi="Calibri" w:eastAsia="Times New Roman" w:cs="Times New Roman"/>
                <w:color w:val="000000"/>
                <w:lang w:val="en-GB" w:eastAsia="sk-SK"/>
              </w:rPr>
            </w:pPr>
            <w:r w:rsidRPr="00E01CAF">
              <w:rPr>
                <w:rFonts w:ascii="Calibri" w:hAnsi="Calibri" w:eastAsia="Times New Roman" w:cs="Times New Roman"/>
                <w:color w:val="000000"/>
                <w:lang w:val="en-GB" w:eastAsia="sk-SK"/>
              </w:rPr>
              <w:t>The pedagogical output systematically approximates the historical foundations of modern / contemporary law, both public and private.</w:t>
            </w:r>
          </w:p>
        </w:tc>
      </w:tr>
      <w:tr w:rsidRPr="00FF6B5A" w:rsidR="00A77341" w:rsidTr="5D829FD6"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Pr="00E01CAF" w:rsidR="00E01CAF" w:rsidP="00E01CAF" w:rsidRDefault="00E01CAF" w14:paraId="0636C031" w14:textId="39188F93">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eastAsia="sk-SK"/>
              </w:rPr>
              <w:t>Pedagogický výstup</w:t>
            </w:r>
            <w:r w:rsidRPr="00E01CAF">
              <w:rPr>
                <w:rFonts w:ascii="Calibri" w:hAnsi="Calibri" w:eastAsia="Times New Roman" w:cs="Times New Roman"/>
                <w:color w:val="000000"/>
                <w:lang w:val="en-GB" w:eastAsia="sk-SK"/>
              </w:rPr>
              <w:t xml:space="preserve"> sa môže využiť v didaktickom procese na právnických, ako aj na f</w:t>
            </w:r>
            <w:r>
              <w:rPr>
                <w:rFonts w:ascii="Calibri" w:hAnsi="Calibri" w:eastAsia="Times New Roman" w:cs="Times New Roman"/>
                <w:color w:val="000000"/>
                <w:lang w:val="en-GB" w:eastAsia="sk-SK"/>
              </w:rPr>
              <w:t>ilozofických fakultách. Autor ho</w:t>
            </w:r>
            <w:r w:rsidRPr="00E01CAF">
              <w:rPr>
                <w:rFonts w:ascii="Calibri" w:hAnsi="Calibri" w:eastAsia="Times New Roman" w:cs="Times New Roman"/>
                <w:color w:val="000000"/>
                <w:lang w:val="en-GB" w:eastAsia="sk-SK"/>
              </w:rPr>
              <w:t xml:space="preserve"> využíva v rámci výučby svetových právnych dejín na Právnickej fakulte Trnavskej univerzity v Trnave. </w:t>
            </w:r>
          </w:p>
          <w:p w:rsidRPr="00860877" w:rsidR="00A77341" w:rsidP="00E01CAF" w:rsidRDefault="00E01CAF" w14:paraId="1E2B3E29" w14:textId="0DEBFC4F">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pedagogical output</w:t>
            </w:r>
            <w:r w:rsidRPr="00E01CAF">
              <w:rPr>
                <w:rFonts w:ascii="Calibri" w:hAnsi="Calibri" w:eastAsia="Times New Roman" w:cs="Times New Roman"/>
                <w:color w:val="000000"/>
                <w:lang w:val="en-GB" w:eastAsia="sk-SK"/>
              </w:rPr>
              <w:t xml:space="preserve"> can be used in the didactic process at both law and philosophy faculties. The author uses it in his teaching of world </w:t>
            </w:r>
            <w:r>
              <w:rPr>
                <w:rFonts w:ascii="Calibri" w:hAnsi="Calibri" w:eastAsia="Times New Roman" w:cs="Times New Roman"/>
                <w:color w:val="000000"/>
                <w:lang w:val="en-GB" w:eastAsia="sk-SK"/>
              </w:rPr>
              <w:t>legal history</w:t>
            </w:r>
            <w:r w:rsidRPr="00E01CAF">
              <w:rPr>
                <w:rFonts w:ascii="Calibri" w:hAnsi="Calibri" w:eastAsia="Times New Roman" w:cs="Times New Roman"/>
                <w:color w:val="000000"/>
                <w:lang w:val="en-GB" w:eastAsia="sk-SK"/>
              </w:rPr>
              <w:t xml:space="preserve"> at the Faculty of Law of Trnava University in Trnava.</w:t>
            </w:r>
          </w:p>
        </w:tc>
      </w:tr>
      <w:tr w:rsidRPr="00FF6B5A" w:rsidR="00A77341" w:rsidTr="5D829FD6"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00A77341" w:rsidP="00A77341" w:rsidRDefault="00A77341" w14:paraId="79AE1E24" w14:textId="77777777"/>
    <w:p w:rsidR="00A77341" w:rsidP="00A77341" w:rsidRDefault="00A77341" w14:paraId="27C74B48" w14:textId="77777777"/>
    <w:p w:rsidRPr="00A77341" w:rsidR="00CA3932" w:rsidP="00A77341" w:rsidRDefault="00CA3932" w14:paraId="2B5E19E1" w14:textId="77777777"/>
    <w:sectPr w:rsidRPr="00A77341" w:rsidR="00CA3932" w:rsidSect="008E2108">
      <w:headerReference w:type="even" r:id="rId23"/>
      <w:headerReference w:type="default" r:id="rId24"/>
      <w:footerReference w:type="even" r:id="rId25"/>
      <w:footerReference w:type="default" r:id="rId26"/>
      <w:headerReference w:type="first" r:id="rId27"/>
      <w:footerReference w:type="first" r:id="rId28"/>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7D12" w:rsidP="00FB55C7" w:rsidRDefault="002A7D12" w14:paraId="385D6409" w14:textId="77777777">
      <w:pPr>
        <w:spacing w:after="0" w:line="240" w:lineRule="auto"/>
      </w:pPr>
      <w:r>
        <w:separator/>
      </w:r>
    </w:p>
  </w:endnote>
  <w:endnote w:type="continuationSeparator" w:id="0">
    <w:p w:rsidR="002A7D12" w:rsidP="00FB55C7" w:rsidRDefault="002A7D12" w14:paraId="593B42A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2A7D12"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2A7D12"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2A7D12"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7D12" w:rsidP="00FB55C7" w:rsidRDefault="002A7D12" w14:paraId="7C658F99" w14:textId="77777777">
      <w:pPr>
        <w:spacing w:after="0" w:line="240" w:lineRule="auto"/>
      </w:pPr>
      <w:r>
        <w:separator/>
      </w:r>
    </w:p>
  </w:footnote>
  <w:footnote w:type="continuationSeparator" w:id="0">
    <w:p w:rsidR="002A7D12" w:rsidP="00FB55C7" w:rsidRDefault="002A7D12" w14:paraId="22F8994E"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2A7D12"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2A7D12"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2A7D12"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C3BB8"/>
    <w:rsid w:val="000E38C2"/>
    <w:rsid w:val="00134F85"/>
    <w:rsid w:val="00220B4C"/>
    <w:rsid w:val="0022142E"/>
    <w:rsid w:val="002A7D12"/>
    <w:rsid w:val="002C4058"/>
    <w:rsid w:val="003B291A"/>
    <w:rsid w:val="003C13B2"/>
    <w:rsid w:val="00577571"/>
    <w:rsid w:val="005862FF"/>
    <w:rsid w:val="005A1D72"/>
    <w:rsid w:val="006A75F1"/>
    <w:rsid w:val="00793B6A"/>
    <w:rsid w:val="0090275B"/>
    <w:rsid w:val="009661C4"/>
    <w:rsid w:val="00984405"/>
    <w:rsid w:val="00990EF3"/>
    <w:rsid w:val="009942EF"/>
    <w:rsid w:val="00A07F34"/>
    <w:rsid w:val="00A23964"/>
    <w:rsid w:val="00A504F9"/>
    <w:rsid w:val="00A77341"/>
    <w:rsid w:val="00AC2F44"/>
    <w:rsid w:val="00B10774"/>
    <w:rsid w:val="00B24EFE"/>
    <w:rsid w:val="00CA3932"/>
    <w:rsid w:val="00CC30CC"/>
    <w:rsid w:val="00D827A1"/>
    <w:rsid w:val="00E01CAF"/>
    <w:rsid w:val="00E64619"/>
    <w:rsid w:val="00EC3E9D"/>
    <w:rsid w:val="00FB55C7"/>
    <w:rsid w:val="5D829FD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footer" Target="footer2.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webSettings" Target="webSetting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header" Target="header2.xml" Id="rId24" /><Relationship Type="http://schemas.openxmlformats.org/officeDocument/2006/relationships/styles" Target="style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1.xml" Id="rId23" /><Relationship Type="http://schemas.openxmlformats.org/officeDocument/2006/relationships/footer" Target="footer3.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yperlink" Target="file:///E:/_Docs%20%26amp;%20Rozne/DOC/Doc/Zbornik%26amp;Doc/Nov&#253;/Nov&#253;_doc/__Webstr/z_POM/Doc/Nov&#253;/Hodnot%20sprava/Intranet/IMG%20web/Nov&#253;%20prie&#269;inok/T_Z_VTC_SjAj_1-2020.xlsx" TargetMode="External" Id="rId22" /><Relationship Type="http://schemas.openxmlformats.org/officeDocument/2006/relationships/header" Target="header3.xml" Id="rId27" /><Relationship Type="http://schemas.openxmlformats.org/officeDocument/2006/relationships/theme" Target="theme/theme1.xml" Id="rId30"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2.xml><?xml version="1.0" encoding="utf-8"?>
<ds:datastoreItem xmlns:ds="http://schemas.openxmlformats.org/officeDocument/2006/customXml" ds:itemID="{EE843A20-AC86-4891-818D-15640EC8B09E}"/>
</file>

<file path=customXml/itemProps3.xml><?xml version="1.0" encoding="utf-8"?>
<ds:datastoreItem xmlns:ds="http://schemas.openxmlformats.org/officeDocument/2006/customXml" ds:itemID="{186E5FED-9D60-4550-A96A-54DB1165AB86}">
  <ds:schemaRefs>
    <ds:schemaRef ds:uri="http://schemas.openxmlformats.org/officeDocument/2006/bibliography"/>
  </ds:schemaRefs>
</ds:datastoreItem>
</file>

<file path=customXml/itemProps4.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Káčer Marek</cp:lastModifiedBy>
  <cp:revision>10</cp:revision>
  <dcterms:created xsi:type="dcterms:W3CDTF">2022-01-11T11:01:00Z</dcterms:created>
  <dcterms:modified xsi:type="dcterms:W3CDTF">2022-01-27T1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